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819D204" w14:textId="77777777" w:rsidR="009A6DCB" w:rsidRDefault="002D50CB">
      <w:pPr>
        <w:ind w:left="-90"/>
        <w:contextualSpacing w:val="0"/>
        <w:jc w:val="center"/>
        <w:rPr>
          <w:sz w:val="36"/>
          <w:szCs w:val="36"/>
        </w:rPr>
      </w:pPr>
      <w:r>
        <w:rPr>
          <w:sz w:val="36"/>
          <w:szCs w:val="36"/>
        </w:rPr>
        <w:t>Confirmation Summary 2018-2019</w:t>
      </w:r>
    </w:p>
    <w:p w14:paraId="6819D205" w14:textId="77777777" w:rsidR="009A6DCB" w:rsidRDefault="009A6DCB">
      <w:pPr>
        <w:contextualSpacing w:val="0"/>
      </w:pPr>
    </w:p>
    <w:p w14:paraId="6819D206" w14:textId="77777777" w:rsidR="009A6DCB" w:rsidRDefault="009A6DCB">
      <w:pPr>
        <w:contextualSpacing w:val="0"/>
      </w:pPr>
    </w:p>
    <w:p w14:paraId="6819D207" w14:textId="77777777" w:rsidR="009A6DCB" w:rsidRDefault="002D50CB">
      <w:pPr>
        <w:contextualSpacing w:val="0"/>
      </w:pPr>
      <w:r>
        <w:t xml:space="preserve">   </w:t>
      </w:r>
    </w:p>
    <w:p w14:paraId="6819D208" w14:textId="313C1C16" w:rsidR="009A6DCB" w:rsidRDefault="002D50CB">
      <w:pPr>
        <w:contextualSpacing w:val="0"/>
        <w:rPr>
          <w:sz w:val="28"/>
          <w:szCs w:val="28"/>
        </w:rPr>
      </w:pPr>
      <w:r>
        <w:rPr>
          <w:sz w:val="28"/>
          <w:szCs w:val="28"/>
        </w:rPr>
        <w:t>Wednesday Night Learning</w:t>
      </w:r>
      <w:proofErr w:type="gramStart"/>
      <w:r>
        <w:rPr>
          <w:sz w:val="28"/>
          <w:szCs w:val="28"/>
        </w:rPr>
        <w:t xml:space="preserve">-  </w:t>
      </w:r>
      <w:r>
        <w:t>We</w:t>
      </w:r>
      <w:proofErr w:type="gramEnd"/>
      <w:r>
        <w:t xml:space="preserve"> gather from 6:30 to 7:30</w:t>
      </w:r>
      <w:r w:rsidR="00CB7988">
        <w:t xml:space="preserve"> p.m.</w:t>
      </w:r>
      <w:r>
        <w:t xml:space="preserve"> throughout the year for learning in small groups and pods.  (see </w:t>
      </w:r>
      <w:proofErr w:type="gramStart"/>
      <w:r>
        <w:t>schedule)  Pods</w:t>
      </w:r>
      <w:proofErr w:type="gramEnd"/>
      <w:r>
        <w:t xml:space="preserve"> offer a choice in learning experiences that are a couple of weeks in length.  Some of these choices will be made by the individual students and some will be made by their small groups.</w:t>
      </w:r>
    </w:p>
    <w:p w14:paraId="6819D209" w14:textId="77777777" w:rsidR="009A6DCB" w:rsidRDefault="009A6DCB">
      <w:pPr>
        <w:contextualSpacing w:val="0"/>
        <w:rPr>
          <w:sz w:val="28"/>
          <w:szCs w:val="28"/>
        </w:rPr>
      </w:pPr>
    </w:p>
    <w:p w14:paraId="6819D20A" w14:textId="77777777" w:rsidR="009A6DCB" w:rsidRDefault="002D50CB">
      <w:pPr>
        <w:contextualSpacing w:val="0"/>
      </w:pPr>
      <w:r>
        <w:rPr>
          <w:sz w:val="28"/>
          <w:szCs w:val="28"/>
        </w:rPr>
        <w:t>Wednesday Night Worship</w:t>
      </w:r>
      <w:r>
        <w:t xml:space="preserve"> </w:t>
      </w:r>
      <w:proofErr w:type="gramStart"/>
      <w:r>
        <w:t>-  In</w:t>
      </w:r>
      <w:proofErr w:type="gramEnd"/>
      <w:r>
        <w:t xml:space="preserve"> addition to weekly attendance in worship on Sundays, students are asked to attend mid-week worship in Advent and Lent, and on Monthly Meal Pack nights.  These worship opportunities run from 7:30 to 8:00 p.m.  </w:t>
      </w:r>
    </w:p>
    <w:p w14:paraId="6819D20B" w14:textId="77777777" w:rsidR="009A6DCB" w:rsidRDefault="009A6DCB">
      <w:pPr>
        <w:contextualSpacing w:val="0"/>
      </w:pPr>
    </w:p>
    <w:p w14:paraId="6819D20C" w14:textId="77777777" w:rsidR="009A6DCB" w:rsidRDefault="002D50CB">
      <w:pPr>
        <w:contextualSpacing w:val="0"/>
      </w:pPr>
      <w:r>
        <w:rPr>
          <w:sz w:val="28"/>
          <w:szCs w:val="28"/>
        </w:rPr>
        <w:t>Monthly Meal Pack</w:t>
      </w:r>
      <w:r>
        <w:t xml:space="preserve"> – this will happen on the first Wednesday of the month.  Students will arrive at 6:00 p.m. and eat dinner in their Small Groups.  They will participate in the packing of Comfort Meal soup containers.  Following their work, there will be extended time for Small Groups to fellowship and play games.</w:t>
      </w:r>
    </w:p>
    <w:p w14:paraId="6819D20D" w14:textId="77777777" w:rsidR="009A6DCB" w:rsidRDefault="009A6DCB">
      <w:pPr>
        <w:contextualSpacing w:val="0"/>
      </w:pPr>
    </w:p>
    <w:p w14:paraId="6819D20E" w14:textId="77777777" w:rsidR="009A6DCB" w:rsidRDefault="002D50CB">
      <w:pPr>
        <w:contextualSpacing w:val="0"/>
      </w:pPr>
      <w:r>
        <w:rPr>
          <w:sz w:val="28"/>
          <w:szCs w:val="28"/>
        </w:rPr>
        <w:t>Service</w:t>
      </w:r>
      <w:proofErr w:type="gramStart"/>
      <w:r>
        <w:rPr>
          <w:sz w:val="28"/>
          <w:szCs w:val="28"/>
        </w:rPr>
        <w:t xml:space="preserve">-  </w:t>
      </w:r>
      <w:r>
        <w:t>In</w:t>
      </w:r>
      <w:proofErr w:type="gramEnd"/>
      <w:r>
        <w:t xml:space="preserve"> addition to the monthly Meal Pack nights, students are asked to participate in two opportunities in the community: Sunday, Oct 7 - CROP WALK and Saturday, Nov. 3 - Adopt A Highway.  See schedule for details.  </w:t>
      </w:r>
    </w:p>
    <w:p w14:paraId="6819D20F" w14:textId="77777777" w:rsidR="009A6DCB" w:rsidRDefault="009A6DCB">
      <w:pPr>
        <w:contextualSpacing w:val="0"/>
        <w:rPr>
          <w:sz w:val="28"/>
          <w:szCs w:val="28"/>
        </w:rPr>
      </w:pPr>
    </w:p>
    <w:p w14:paraId="6819D210" w14:textId="77777777" w:rsidR="009A6DCB" w:rsidRDefault="002D50CB">
      <w:pPr>
        <w:contextualSpacing w:val="0"/>
      </w:pPr>
      <w:r>
        <w:rPr>
          <w:sz w:val="28"/>
          <w:szCs w:val="28"/>
        </w:rPr>
        <w:t>Winter Retreat</w:t>
      </w:r>
      <w:proofErr w:type="gramStart"/>
      <w:r>
        <w:rPr>
          <w:sz w:val="28"/>
          <w:szCs w:val="28"/>
        </w:rPr>
        <w:t xml:space="preserve">- </w:t>
      </w:r>
      <w:r>
        <w:t xml:space="preserve"> On</w:t>
      </w:r>
      <w:proofErr w:type="gramEnd"/>
      <w:r>
        <w:t xml:space="preserve"> February 8/9, 2018, we will go on a retreat at Camp Omega.  All are asked to attend; scholarships are available for those who need assistance.  The context of this year’s retreat will be the Christian values of kindness and inclusion.  We will be watching and discussing the movie, </w:t>
      </w:r>
      <w:r>
        <w:rPr>
          <w:i/>
        </w:rPr>
        <w:t>Wonder</w:t>
      </w:r>
      <w:r>
        <w:t xml:space="preserve">. </w:t>
      </w:r>
    </w:p>
    <w:p w14:paraId="6819D211" w14:textId="77777777" w:rsidR="009A6DCB" w:rsidRDefault="009A6DCB">
      <w:pPr>
        <w:contextualSpacing w:val="0"/>
        <w:rPr>
          <w:sz w:val="28"/>
          <w:szCs w:val="28"/>
        </w:rPr>
      </w:pPr>
    </w:p>
    <w:p w14:paraId="6819D217" w14:textId="3CA302E4" w:rsidR="009A6DCB" w:rsidRDefault="002D50CB" w:rsidP="00CB7988">
      <w:pPr>
        <w:contextualSpacing w:val="0"/>
      </w:pPr>
      <w:r>
        <w:rPr>
          <w:sz w:val="28"/>
          <w:szCs w:val="28"/>
        </w:rPr>
        <w:t>Worship Engagement</w:t>
      </w:r>
      <w:proofErr w:type="gramStart"/>
      <w:r>
        <w:rPr>
          <w:sz w:val="28"/>
          <w:szCs w:val="28"/>
        </w:rPr>
        <w:t xml:space="preserve">-  </w:t>
      </w:r>
      <w:r>
        <w:t>It</w:t>
      </w:r>
      <w:proofErr w:type="gramEnd"/>
      <w:r>
        <w:t xml:space="preserve"> is expected that parents worship with their students each week at St. James.  Throughout the year, students will accumulate 20 worship engagement sheets in ANY combination from their participation in worship.  They may choose any of the following:</w:t>
      </w:r>
      <w:r w:rsidR="00CB7988">
        <w:t xml:space="preserve"> </w:t>
      </w:r>
      <w:r>
        <w:t>Sermon Notes</w:t>
      </w:r>
      <w:r w:rsidR="00CB7988">
        <w:t xml:space="preserve">; </w:t>
      </w:r>
      <w:r>
        <w:t xml:space="preserve">Sing/Play in </w:t>
      </w:r>
      <w:r w:rsidR="00CB7988">
        <w:t>c</w:t>
      </w:r>
      <w:r>
        <w:t>hoir</w:t>
      </w:r>
      <w:r w:rsidR="00CB7988">
        <w:t xml:space="preserve">; </w:t>
      </w:r>
      <w:r>
        <w:t>Acolyte</w:t>
      </w:r>
      <w:r w:rsidR="00CB7988">
        <w:t xml:space="preserve">; </w:t>
      </w:r>
      <w:r w:rsidR="000D6141">
        <w:t>Help usher/greeter</w:t>
      </w:r>
      <w:r w:rsidR="00CB7988">
        <w:t xml:space="preserve">; </w:t>
      </w:r>
      <w:r>
        <w:t>Work with Little Lambs</w:t>
      </w:r>
      <w:r w:rsidR="00CB7988">
        <w:t>; Played instrumental music; Set/Served communion; Sound booth; Answer Booth (with parents); other (explain ______________)</w:t>
      </w:r>
      <w:bookmarkStart w:id="0" w:name="_GoBack"/>
      <w:bookmarkEnd w:id="0"/>
    </w:p>
    <w:p w14:paraId="6819D218" w14:textId="77777777" w:rsidR="009A6DCB" w:rsidRDefault="002D50CB">
      <w:pPr>
        <w:ind w:left="720" w:firstLine="720"/>
        <w:contextualSpacing w:val="0"/>
      </w:pPr>
      <w:r>
        <w:tab/>
      </w:r>
    </w:p>
    <w:p w14:paraId="6819D219" w14:textId="77777777" w:rsidR="009A6DCB" w:rsidRDefault="002D50CB">
      <w:pPr>
        <w:contextualSpacing w:val="0"/>
        <w:rPr>
          <w:rFonts w:ascii="Calibri" w:eastAsia="Calibri" w:hAnsi="Calibri" w:cs="Calibri"/>
          <w:sz w:val="28"/>
          <w:szCs w:val="28"/>
        </w:rPr>
      </w:pPr>
      <w:r>
        <w:rPr>
          <w:sz w:val="28"/>
          <w:szCs w:val="28"/>
        </w:rPr>
        <w:t xml:space="preserve">Faith Statement </w:t>
      </w:r>
      <w:proofErr w:type="gramStart"/>
      <w:r>
        <w:rPr>
          <w:sz w:val="28"/>
          <w:szCs w:val="28"/>
        </w:rPr>
        <w:t xml:space="preserve">-  </w:t>
      </w:r>
      <w:r>
        <w:t>Each</w:t>
      </w:r>
      <w:proofErr w:type="gramEnd"/>
      <w:r>
        <w:t xml:space="preserve"> student, will work in their small group on Wednesday nights in Lent to create a statement of their faith.  On Palm/Passion Sunday, they will present their completed projects to parents and the congregation at a special potluck brunch.  </w:t>
      </w:r>
      <w:r>
        <w:br w:type="page"/>
      </w:r>
    </w:p>
    <w:p w14:paraId="6819D21A" w14:textId="77777777" w:rsidR="009A6DCB" w:rsidRDefault="002D50CB">
      <w:pPr>
        <w:contextualSpacing w:val="0"/>
        <w:jc w:val="center"/>
        <w:rPr>
          <w:rFonts w:ascii="Calibri" w:eastAsia="Calibri" w:hAnsi="Calibri" w:cs="Calibri"/>
          <w:sz w:val="28"/>
          <w:szCs w:val="28"/>
        </w:rPr>
      </w:pPr>
      <w:r>
        <w:rPr>
          <w:rFonts w:ascii="Calibri" w:eastAsia="Calibri" w:hAnsi="Calibri" w:cs="Calibri"/>
          <w:sz w:val="28"/>
          <w:szCs w:val="28"/>
        </w:rPr>
        <w:lastRenderedPageBreak/>
        <w:t>Confirmation Learning Objectives 2018-2019</w:t>
      </w:r>
    </w:p>
    <w:p w14:paraId="6819D21B" w14:textId="77777777" w:rsidR="009A6DCB" w:rsidRDefault="009A6DCB">
      <w:pPr>
        <w:contextualSpacing w:val="0"/>
        <w:rPr>
          <w:rFonts w:ascii="Calibri" w:eastAsia="Calibri" w:hAnsi="Calibri" w:cs="Calibri"/>
        </w:rPr>
      </w:pPr>
    </w:p>
    <w:p w14:paraId="6819D21C" w14:textId="77777777" w:rsidR="009A6DCB" w:rsidRDefault="002D50CB">
      <w:pPr>
        <w:contextualSpacing w:val="0"/>
        <w:rPr>
          <w:rFonts w:ascii="Calibri" w:eastAsia="Calibri" w:hAnsi="Calibri" w:cs="Calibri"/>
        </w:rPr>
      </w:pPr>
      <w:r>
        <w:rPr>
          <w:rFonts w:ascii="Calibri" w:eastAsia="Calibri" w:hAnsi="Calibri" w:cs="Calibri"/>
        </w:rPr>
        <w:t>By the end of the confirmation ministry, students will have experiences in each of these areas:</w:t>
      </w:r>
    </w:p>
    <w:p w14:paraId="6819D21D" w14:textId="77777777" w:rsidR="009A6DCB" w:rsidRDefault="002D50CB">
      <w:pPr>
        <w:contextualSpacing w:val="0"/>
        <w:rPr>
          <w:rFonts w:ascii="Calibri" w:eastAsia="Calibri" w:hAnsi="Calibri" w:cs="Calibri"/>
        </w:rPr>
      </w:pPr>
      <w:r>
        <w:rPr>
          <w:rFonts w:ascii="Calibri" w:eastAsia="Calibri" w:hAnsi="Calibri" w:cs="Calibri"/>
        </w:rPr>
        <w:t xml:space="preserve"> </w:t>
      </w:r>
    </w:p>
    <w:p w14:paraId="6819D21E" w14:textId="77777777" w:rsidR="009A6DCB" w:rsidRDefault="002D50CB">
      <w:pPr>
        <w:contextualSpacing w:val="0"/>
        <w:rPr>
          <w:rFonts w:ascii="Calibri" w:eastAsia="Calibri" w:hAnsi="Calibri" w:cs="Calibri"/>
        </w:rPr>
      </w:pPr>
      <w:r>
        <w:rPr>
          <w:rFonts w:ascii="Calibri" w:eastAsia="Calibri" w:hAnsi="Calibri" w:cs="Calibri"/>
        </w:rPr>
        <w:t>Building Relationships with God.</w:t>
      </w:r>
    </w:p>
    <w:p w14:paraId="6819D21F" w14:textId="77777777"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Worship each week as part of the St. James community.</w:t>
      </w:r>
    </w:p>
    <w:p w14:paraId="6819D220" w14:textId="77777777" w:rsidR="009A6DCB" w:rsidRDefault="002D50CB">
      <w:pPr>
        <w:ind w:firstLine="720"/>
        <w:contextualSpacing w:val="0"/>
        <w:rPr>
          <w:rFonts w:ascii="Calibri" w:eastAsia="Calibri" w:hAnsi="Calibri" w:cs="Calibri"/>
        </w:rPr>
      </w:pPr>
      <w:r>
        <w:rPr>
          <w:rFonts w:ascii="Calibri" w:eastAsia="Calibri" w:hAnsi="Calibri" w:cs="Calibri"/>
        </w:rPr>
        <w:t xml:space="preserve">Foster personal spiritual practices that allow you to remain connected with God. </w:t>
      </w:r>
    </w:p>
    <w:p w14:paraId="6819D221" w14:textId="49604B2F"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Explore and familiarize with the Small Catechism</w:t>
      </w:r>
      <w:r w:rsidR="000D6141">
        <w:rPr>
          <w:rFonts w:ascii="Calibri" w:eastAsia="Calibri" w:hAnsi="Calibri" w:cs="Calibri"/>
        </w:rPr>
        <w:t>.</w:t>
      </w:r>
    </w:p>
    <w:p w14:paraId="6819D222" w14:textId="77777777"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Practice reading and interpreting the Bible.</w:t>
      </w:r>
    </w:p>
    <w:p w14:paraId="6819D223" w14:textId="0E313680"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Understand basics of Lutheran Theology (this is what my church believes)</w:t>
      </w:r>
      <w:r w:rsidR="000D6141">
        <w:rPr>
          <w:rFonts w:ascii="Calibri" w:eastAsia="Calibri" w:hAnsi="Calibri" w:cs="Calibri"/>
        </w:rPr>
        <w:t>.</w:t>
      </w:r>
    </w:p>
    <w:p w14:paraId="6819D224" w14:textId="1104799C"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Develop a personal theology and a working faith statement (this is what I believe)</w:t>
      </w:r>
      <w:r w:rsidR="000D6141">
        <w:rPr>
          <w:rFonts w:ascii="Calibri" w:eastAsia="Calibri" w:hAnsi="Calibri" w:cs="Calibri"/>
        </w:rPr>
        <w:t>.</w:t>
      </w:r>
    </w:p>
    <w:p w14:paraId="6819D225" w14:textId="77777777" w:rsidR="009A6DCB" w:rsidRDefault="002D50CB">
      <w:pPr>
        <w:contextualSpacing w:val="0"/>
        <w:rPr>
          <w:rFonts w:ascii="Calibri" w:eastAsia="Calibri" w:hAnsi="Calibri" w:cs="Calibri"/>
        </w:rPr>
      </w:pPr>
      <w:r>
        <w:rPr>
          <w:rFonts w:ascii="Calibri" w:eastAsia="Calibri" w:hAnsi="Calibri" w:cs="Calibri"/>
        </w:rPr>
        <w:t>Building Relationships with each other.</w:t>
      </w:r>
    </w:p>
    <w:p w14:paraId="6819D226" w14:textId="73BA167B"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Nurture Small Group Friendships</w:t>
      </w:r>
      <w:r w:rsidR="000D6141">
        <w:rPr>
          <w:rFonts w:ascii="Calibri" w:eastAsia="Calibri" w:hAnsi="Calibri" w:cs="Calibri"/>
        </w:rPr>
        <w:t>.</w:t>
      </w:r>
    </w:p>
    <w:p w14:paraId="6819D227" w14:textId="44FD7175"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Participate in Salt/Light – sharing the ups and downs of life on a regular basis</w:t>
      </w:r>
      <w:r w:rsidR="000D6141">
        <w:rPr>
          <w:rFonts w:ascii="Calibri" w:eastAsia="Calibri" w:hAnsi="Calibri" w:cs="Calibri"/>
        </w:rPr>
        <w:t>.</w:t>
      </w:r>
    </w:p>
    <w:p w14:paraId="6819D228" w14:textId="49F66A3F"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Offer Intercessory Prayer (praying for each other and the world)</w:t>
      </w:r>
      <w:r w:rsidR="000D6141">
        <w:rPr>
          <w:rFonts w:ascii="Calibri" w:eastAsia="Calibri" w:hAnsi="Calibri" w:cs="Calibri"/>
        </w:rPr>
        <w:t>.</w:t>
      </w:r>
    </w:p>
    <w:p w14:paraId="6819D229" w14:textId="0D56DD70"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Listen to the witness from the real-life faith stories of adults at St. James</w:t>
      </w:r>
      <w:r w:rsidR="000D6141">
        <w:rPr>
          <w:rFonts w:ascii="Calibri" w:eastAsia="Calibri" w:hAnsi="Calibri" w:cs="Calibri"/>
        </w:rPr>
        <w:t>.</w:t>
      </w:r>
    </w:p>
    <w:p w14:paraId="6819D22A" w14:textId="5879D067"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Understand human sexuality as a gift from God that comes with responsibilities</w:t>
      </w:r>
      <w:r w:rsidR="000D6141">
        <w:rPr>
          <w:rFonts w:ascii="Calibri" w:eastAsia="Calibri" w:hAnsi="Calibri" w:cs="Calibri"/>
        </w:rPr>
        <w:t>.</w:t>
      </w:r>
    </w:p>
    <w:p w14:paraId="6819D22B" w14:textId="77777777"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Identify grief, death, and hope as a part of Christian life.</w:t>
      </w:r>
    </w:p>
    <w:p w14:paraId="6819D22C" w14:textId="77777777" w:rsidR="009A6DCB" w:rsidRDefault="002D50CB">
      <w:pPr>
        <w:contextualSpacing w:val="0"/>
        <w:rPr>
          <w:rFonts w:ascii="Calibri" w:eastAsia="Calibri" w:hAnsi="Calibri" w:cs="Calibri"/>
        </w:rPr>
      </w:pPr>
      <w:r>
        <w:rPr>
          <w:rFonts w:ascii="Calibri" w:eastAsia="Calibri" w:hAnsi="Calibri" w:cs="Calibri"/>
        </w:rPr>
        <w:t>Building Relationships with our neighbors.</w:t>
      </w:r>
    </w:p>
    <w:p w14:paraId="6819D22D" w14:textId="77777777"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Be active in Service outside St. James.</w:t>
      </w:r>
    </w:p>
    <w:p w14:paraId="6819D22E" w14:textId="77777777" w:rsidR="009A6DCB" w:rsidRDefault="002D50CB">
      <w:pPr>
        <w:contextualSpacing w:val="0"/>
        <w:rPr>
          <w:rFonts w:ascii="Calibri" w:eastAsia="Calibri" w:hAnsi="Calibri" w:cs="Calibri"/>
        </w:rPr>
      </w:pPr>
      <w:r>
        <w:rPr>
          <w:rFonts w:ascii="Calibri" w:eastAsia="Calibri" w:hAnsi="Calibri" w:cs="Calibri"/>
        </w:rPr>
        <w:t xml:space="preserve">            </w:t>
      </w:r>
      <w:r>
        <w:rPr>
          <w:rFonts w:ascii="Calibri" w:eastAsia="Calibri" w:hAnsi="Calibri" w:cs="Calibri"/>
        </w:rPr>
        <w:tab/>
        <w:t>Pack Comfort Meals.</w:t>
      </w:r>
    </w:p>
    <w:p w14:paraId="6819D22F" w14:textId="543CDA88" w:rsidR="009A6DCB" w:rsidRDefault="002D50CB">
      <w:pPr>
        <w:ind w:firstLine="720"/>
        <w:contextualSpacing w:val="0"/>
        <w:rPr>
          <w:rFonts w:ascii="Calibri" w:eastAsia="Calibri" w:hAnsi="Calibri" w:cs="Calibri"/>
        </w:rPr>
      </w:pPr>
      <w:r>
        <w:rPr>
          <w:rFonts w:ascii="Calibri" w:eastAsia="Calibri" w:hAnsi="Calibri" w:cs="Calibri"/>
        </w:rPr>
        <w:t>Identify racism as a social sin that separates us from others</w:t>
      </w:r>
      <w:r w:rsidR="000D6141">
        <w:rPr>
          <w:rFonts w:ascii="Calibri" w:eastAsia="Calibri" w:hAnsi="Calibri" w:cs="Calibri"/>
        </w:rPr>
        <w:t>.</w:t>
      </w:r>
    </w:p>
    <w:p w14:paraId="6819D230" w14:textId="77777777" w:rsidR="009A6DCB" w:rsidRDefault="002D50CB">
      <w:pPr>
        <w:ind w:firstLine="720"/>
        <w:contextualSpacing w:val="0"/>
        <w:rPr>
          <w:rFonts w:ascii="Calibri" w:eastAsia="Calibri" w:hAnsi="Calibri" w:cs="Calibri"/>
        </w:rPr>
      </w:pPr>
      <w:r>
        <w:rPr>
          <w:rFonts w:ascii="Calibri" w:eastAsia="Calibri" w:hAnsi="Calibri" w:cs="Calibri"/>
        </w:rPr>
        <w:t>Explore faith traditions of others to gain understanding and respect.</w:t>
      </w:r>
    </w:p>
    <w:p w14:paraId="6819D231" w14:textId="77777777" w:rsidR="009A6DCB" w:rsidRDefault="009A6DCB">
      <w:pPr>
        <w:ind w:firstLine="720"/>
        <w:contextualSpacing w:val="0"/>
        <w:rPr>
          <w:rFonts w:ascii="Calibri" w:eastAsia="Calibri" w:hAnsi="Calibri" w:cs="Calibri"/>
        </w:rPr>
      </w:pPr>
    </w:p>
    <w:p w14:paraId="6819D232" w14:textId="77777777" w:rsidR="009A6DCB" w:rsidRDefault="009A6DCB">
      <w:pPr>
        <w:ind w:firstLine="720"/>
        <w:contextualSpacing w:val="0"/>
        <w:rPr>
          <w:rFonts w:ascii="Calibri" w:eastAsia="Calibri" w:hAnsi="Calibri" w:cs="Calibri"/>
        </w:rPr>
      </w:pPr>
    </w:p>
    <w:p w14:paraId="6819D233" w14:textId="77777777" w:rsidR="009A6DCB" w:rsidRDefault="009A6DCB">
      <w:pPr>
        <w:contextualSpacing w:val="0"/>
        <w:rPr>
          <w:rFonts w:ascii="Calibri" w:eastAsia="Calibri" w:hAnsi="Calibri" w:cs="Calibri"/>
        </w:rPr>
      </w:pPr>
    </w:p>
    <w:p w14:paraId="6819D234" w14:textId="77777777" w:rsidR="009A6DCB" w:rsidRDefault="009A6DCB">
      <w:pPr>
        <w:contextualSpacing w:val="0"/>
        <w:rPr>
          <w:rFonts w:ascii="Calibri" w:eastAsia="Calibri" w:hAnsi="Calibri" w:cs="Calibri"/>
        </w:rPr>
      </w:pPr>
    </w:p>
    <w:p w14:paraId="6819D235" w14:textId="77777777" w:rsidR="009A6DCB" w:rsidRDefault="009A6DCB">
      <w:pPr>
        <w:contextualSpacing w:val="0"/>
        <w:rPr>
          <w:rFonts w:ascii="Calibri" w:eastAsia="Calibri" w:hAnsi="Calibri" w:cs="Calibri"/>
        </w:rPr>
      </w:pPr>
    </w:p>
    <w:p w14:paraId="6819D236" w14:textId="77777777" w:rsidR="009A6DCB" w:rsidRDefault="009A6DCB">
      <w:pPr>
        <w:contextualSpacing w:val="0"/>
      </w:pPr>
    </w:p>
    <w:sectPr w:rsidR="009A6DCB">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twRSphYWlgYWlko6SsGpxcWZ+XkgBUa1AJMXCuwsAAAA"/>
  </w:docVars>
  <w:rsids>
    <w:rsidRoot w:val="009A6DCB"/>
    <w:rsid w:val="000D6141"/>
    <w:rsid w:val="002D50CB"/>
    <w:rsid w:val="009A6DCB"/>
    <w:rsid w:val="00CB7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D204"/>
  <w15:docId w15:val="{84CBA08C-46C2-4EFC-8101-08913869B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4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ev Walt Lichtenberger</dc:creator>
  <cp:lastModifiedBy>Rev. Dr. Walt Lichtenberger</cp:lastModifiedBy>
  <cp:revision>4</cp:revision>
  <dcterms:created xsi:type="dcterms:W3CDTF">2018-08-27T21:40:00Z</dcterms:created>
  <dcterms:modified xsi:type="dcterms:W3CDTF">2018-08-30T22:02:00Z</dcterms:modified>
</cp:coreProperties>
</file>